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983F4" w14:textId="2D245BCC" w:rsidR="00B34059" w:rsidRDefault="004407AA">
      <w:pPr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1" locked="0" layoutInCell="1" allowOverlap="1" wp14:anchorId="469B7D77" wp14:editId="56291B71">
            <wp:simplePos x="0" y="0"/>
            <wp:positionH relativeFrom="margin">
              <wp:posOffset>1047750</wp:posOffset>
            </wp:positionH>
            <wp:positionV relativeFrom="paragraph">
              <wp:posOffset>152400</wp:posOffset>
            </wp:positionV>
            <wp:extent cx="1933575" cy="886460"/>
            <wp:effectExtent l="19050" t="0" r="9525" b="0"/>
            <wp:wrapTight wrapText="bothSides">
              <wp:wrapPolygon edited="0">
                <wp:start x="-213" y="0"/>
                <wp:lineTo x="-213" y="21352"/>
                <wp:lineTo x="21706" y="21352"/>
                <wp:lineTo x="21706" y="0"/>
                <wp:lineTo x="-21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int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4059">
        <w:rPr>
          <w:rFonts w:ascii="Segoe UI" w:hAnsi="Segoe UI" w:cs="Segoe UI"/>
        </w:rPr>
        <w:t xml:space="preserve">                 </w:t>
      </w:r>
      <w:r>
        <w:rPr>
          <w:rFonts w:ascii="Segoe UI" w:hAnsi="Segoe UI" w:cs="Segoe UI"/>
        </w:rPr>
        <w:t xml:space="preserve">          </w:t>
      </w:r>
      <w:r w:rsidR="00B34059"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23413235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>Trainers –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January 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>to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March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0</w:t>
      </w:r>
    </w:p>
    <w:tbl>
      <w:tblPr>
        <w:tblStyle w:val="TableGrid"/>
        <w:tblW w:w="5667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44"/>
        <w:gridCol w:w="2223"/>
        <w:gridCol w:w="1450"/>
        <w:gridCol w:w="2750"/>
        <w:gridCol w:w="1428"/>
        <w:gridCol w:w="1958"/>
      </w:tblGrid>
      <w:tr w:rsidR="006A645C" w:rsidRPr="00C66D53" w14:paraId="50E6C8B3" w14:textId="77777777" w:rsidTr="000B2ACD">
        <w:trPr>
          <w:trHeight w:val="865"/>
        </w:trPr>
        <w:tc>
          <w:tcPr>
            <w:tcW w:w="481" w:type="pct"/>
            <w:shd w:val="clear" w:color="auto" w:fill="FFC000" w:themeFill="accent4"/>
          </w:tcPr>
          <w:p w14:paraId="70FB84F5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Training Program for</w:t>
            </w:r>
          </w:p>
        </w:tc>
        <w:tc>
          <w:tcPr>
            <w:tcW w:w="1024" w:type="pct"/>
            <w:shd w:val="clear" w:color="auto" w:fill="FFC000" w:themeFill="accent4"/>
          </w:tcPr>
          <w:p w14:paraId="7C28A98E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Domain Job role Name</w:t>
            </w:r>
          </w:p>
        </w:tc>
        <w:tc>
          <w:tcPr>
            <w:tcW w:w="668" w:type="pct"/>
            <w:shd w:val="clear" w:color="auto" w:fill="FFC000" w:themeFill="accent4"/>
          </w:tcPr>
          <w:p w14:paraId="3EFDA4D9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Program Dates</w:t>
            </w:r>
          </w:p>
        </w:tc>
        <w:tc>
          <w:tcPr>
            <w:tcW w:w="1267" w:type="pct"/>
            <w:shd w:val="clear" w:color="auto" w:fill="FFC000" w:themeFill="accent4"/>
          </w:tcPr>
          <w:p w14:paraId="23A9E0D7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Address</w:t>
            </w:r>
          </w:p>
        </w:tc>
        <w:tc>
          <w:tcPr>
            <w:tcW w:w="658" w:type="pct"/>
            <w:shd w:val="clear" w:color="auto" w:fill="FFC000" w:themeFill="accent4"/>
          </w:tcPr>
          <w:p w14:paraId="472360F0" w14:textId="77777777" w:rsidR="00C66D53" w:rsidRPr="00C66D53" w:rsidRDefault="00C66D53" w:rsidP="00D30A4D">
            <w:pPr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Name &amp; Contact of the In charge</w:t>
            </w:r>
          </w:p>
        </w:tc>
        <w:tc>
          <w:tcPr>
            <w:tcW w:w="902" w:type="pct"/>
            <w:shd w:val="clear" w:color="auto" w:fill="FFC000" w:themeFill="accent4"/>
          </w:tcPr>
          <w:p w14:paraId="334A9FF2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Email ID</w:t>
            </w:r>
          </w:p>
        </w:tc>
      </w:tr>
      <w:tr w:rsidR="00E617BC" w:rsidRPr="00FB290D" w14:paraId="0592E53B" w14:textId="77777777" w:rsidTr="000B2ACD">
        <w:trPr>
          <w:trHeight w:val="327"/>
        </w:trPr>
        <w:tc>
          <w:tcPr>
            <w:tcW w:w="481" w:type="pct"/>
            <w:vMerge w:val="restart"/>
          </w:tcPr>
          <w:p w14:paraId="3B7517DC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B3F443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33A07874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0E0953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26C6E0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78CD5F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27562D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21177C" w14:textId="686BA860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4" w:type="pct"/>
            <w:vMerge w:val="restart"/>
          </w:tcPr>
          <w:p w14:paraId="291D60D2" w14:textId="35C9C55C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525EE542" w14:textId="13581928" w:rsidR="00E617BC" w:rsidRPr="008D343F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71DD6219" w14:textId="18A52C3F" w:rsidR="00E617BC" w:rsidRPr="007C2A9B" w:rsidRDefault="00E617BC" w:rsidP="008D343F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668" w:type="pct"/>
          </w:tcPr>
          <w:p w14:paraId="68B97D3A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6109C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B7F1CA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C37FF1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8AB92" w14:textId="5CAECA2D" w:rsidR="00E617BC" w:rsidRPr="007C2A9B" w:rsidRDefault="00E617BC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A3640A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707519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A3640A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an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 w:rsidR="00A3640A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</w:tcPr>
          <w:p w14:paraId="3E9AEFFB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89C2066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27FB276" w14:textId="467A940B" w:rsidR="006C6492" w:rsidRDefault="00A3640A" w:rsidP="00A3640A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 w:rsidR="006C6492">
              <w:rPr>
                <w:sz w:val="20"/>
                <w:szCs w:val="20"/>
              </w:rPr>
              <w:t>Aaradhan Samaj kalyan Samiti,</w:t>
            </w:r>
          </w:p>
          <w:p w14:paraId="58C9F6BA" w14:textId="7F13209C" w:rsidR="00A3640A" w:rsidRPr="00A3640A" w:rsidRDefault="006C6492" w:rsidP="00A3640A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r and Grow Skill Academy </w:t>
            </w:r>
            <w:r w:rsidR="00A3640A"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 xml:space="preserve">Dewas, </w:t>
            </w:r>
            <w:r w:rsidR="00A3640A" w:rsidRPr="00A3640A">
              <w:rPr>
                <w:sz w:val="20"/>
                <w:szCs w:val="20"/>
              </w:rPr>
              <w:t xml:space="preserve">Madhya Pradesh </w:t>
            </w:r>
          </w:p>
          <w:p w14:paraId="58F55842" w14:textId="6E91BEC0" w:rsidR="00E617BC" w:rsidRPr="007C2A9B" w:rsidRDefault="00E617BC" w:rsidP="00A3640A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658" w:type="pct"/>
            <w:vMerge w:val="restart"/>
          </w:tcPr>
          <w:p w14:paraId="1C00D401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D1DF56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71D031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1E43D" w14:textId="5790DD21" w:rsidR="00E617BC" w:rsidRPr="00F85D63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E617BC"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="00E617BC"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7BC1CCDA" w14:textId="77777777" w:rsidR="00E617BC" w:rsidRDefault="00E617BC" w:rsidP="00E617BC"/>
          <w:p w14:paraId="54DCBF9B" w14:textId="77777777" w:rsidR="00E617BC" w:rsidRDefault="00E617BC" w:rsidP="00E617BC"/>
          <w:p w14:paraId="33AF7341" w14:textId="77777777" w:rsidR="00E617BC" w:rsidRDefault="00E617BC" w:rsidP="00E617BC"/>
          <w:p w14:paraId="13DD6C2F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B69084" w14:textId="2BBC5E32" w:rsidR="00E617BC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E617BC"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="00E617BC"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F1BBF3A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84C78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015B60" w14:textId="6A73A88D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1606E1" w14:textId="5212E7E3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56DCF0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62D21B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C097F8" w14:textId="3DEBB1DF" w:rsidR="00E617BC" w:rsidRPr="00F85D63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17BC" w:rsidRPr="00FB290D" w14:paraId="147B4AA9" w14:textId="77777777" w:rsidTr="000B2ACD">
        <w:trPr>
          <w:trHeight w:val="909"/>
        </w:trPr>
        <w:tc>
          <w:tcPr>
            <w:tcW w:w="481" w:type="pct"/>
            <w:vMerge/>
          </w:tcPr>
          <w:p w14:paraId="6F70BDA1" w14:textId="77777777" w:rsidR="00E617BC" w:rsidRPr="007C2A9B" w:rsidRDefault="00E617BC" w:rsidP="00E617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vMerge/>
          </w:tcPr>
          <w:p w14:paraId="5327C857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2F1803B0" w14:textId="404A8570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A364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751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3640A">
              <w:rPr>
                <w:rFonts w:ascii="Times New Roman" w:hAnsi="Times New Roman" w:cs="Times New Roman"/>
                <w:sz w:val="20"/>
                <w:szCs w:val="20"/>
              </w:rPr>
              <w:t>Feb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A3640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47523A4C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38935AC3" w14:textId="77777777" w:rsidR="00E617BC" w:rsidRPr="00F85D63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080DCCED" w14:textId="77777777" w:rsidR="00E617BC" w:rsidRPr="00F85D63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17BC" w:rsidRPr="00FB290D" w14:paraId="715AFB59" w14:textId="77777777" w:rsidTr="008D343F">
        <w:trPr>
          <w:trHeight w:val="699"/>
        </w:trPr>
        <w:tc>
          <w:tcPr>
            <w:tcW w:w="481" w:type="pct"/>
            <w:vMerge w:val="restart"/>
          </w:tcPr>
          <w:p w14:paraId="10E0D7D5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0464D50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2CC6AE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DE3A91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4CD1C9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427A14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C2D9B4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575D60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71E9E8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EBEF76" w14:textId="513729D1" w:rsidR="00E617BC" w:rsidRPr="007C2A9B" w:rsidRDefault="00A3640A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E617BC"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4" w:type="pct"/>
            <w:vMerge w:val="restart"/>
          </w:tcPr>
          <w:p w14:paraId="177A2CED" w14:textId="27AA4DA6" w:rsidR="00E617BC" w:rsidRPr="007C2A9B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E617BC"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 w:rsidR="00E617BC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51A44A8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BC8C297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FDDE15C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7E1B83B3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985ED8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07B3ED6" w14:textId="77777777" w:rsidR="00E617BC" w:rsidRDefault="00E617BC" w:rsidP="00E617BC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4EE99F62" w14:textId="53531FBC" w:rsidR="00A3640A" w:rsidRDefault="00E617BC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36F54CF5" w14:textId="77777777" w:rsidR="008D343F" w:rsidRDefault="008D343F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1A092AF3" w14:textId="77777777" w:rsidR="00A3640A" w:rsidRDefault="00A3640A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56238B80" w14:textId="77777777" w:rsidR="00A3640A" w:rsidRDefault="00A3640A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66BF91DF" w14:textId="6CC17E9F" w:rsidR="00A3640A" w:rsidRPr="007C2A9B" w:rsidRDefault="00A3640A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68" w:type="pct"/>
          </w:tcPr>
          <w:p w14:paraId="1A45ABA9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D72D5C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F420C0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4C0E19" w14:textId="18CFBD49" w:rsidR="00E617BC" w:rsidRPr="007C2A9B" w:rsidRDefault="00A3640A" w:rsidP="00E617BC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E617BC"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="00E617BC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29167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E617BC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Feb</w:t>
            </w:r>
            <w:r w:rsidR="00E617BC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</w:tcPr>
          <w:p w14:paraId="1B02A80A" w14:textId="60DEC78C" w:rsidR="00E617BC" w:rsidRDefault="00E617BC" w:rsidP="00E617BC">
            <w:pPr>
              <w:pStyle w:val="Default"/>
              <w:rPr>
                <w:sz w:val="20"/>
                <w:szCs w:val="20"/>
              </w:rPr>
            </w:pPr>
          </w:p>
          <w:p w14:paraId="5D9A2FE2" w14:textId="77777777" w:rsidR="008D343F" w:rsidRDefault="008D343F" w:rsidP="00E617BC">
            <w:pPr>
              <w:pStyle w:val="Default"/>
              <w:rPr>
                <w:sz w:val="20"/>
                <w:szCs w:val="20"/>
              </w:rPr>
            </w:pPr>
          </w:p>
          <w:p w14:paraId="4FEC9C36" w14:textId="400193CF" w:rsidR="008D343F" w:rsidRPr="008D343F" w:rsidRDefault="00A3640A" w:rsidP="008D343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br/>
            </w:r>
            <w:r w:rsidR="008D343F" w:rsidRPr="008D343F">
              <w:rPr>
                <w:sz w:val="20"/>
                <w:szCs w:val="20"/>
              </w:rPr>
              <w:t>ITRC Technologies Pvt. Ltd "ITRC HOUSE" 306-EB, Sector-B, Scheme No. 94</w:t>
            </w:r>
          </w:p>
          <w:p w14:paraId="26C5B91D" w14:textId="544C9BE6" w:rsidR="00E617BC" w:rsidRPr="007C2A9B" w:rsidRDefault="008D343F" w:rsidP="008D343F">
            <w:pPr>
              <w:pStyle w:val="Default"/>
              <w:rPr>
                <w:sz w:val="20"/>
                <w:szCs w:val="20"/>
              </w:rPr>
            </w:pPr>
            <w:r w:rsidRPr="008D343F">
              <w:rPr>
                <w:sz w:val="20"/>
                <w:szCs w:val="20"/>
              </w:rPr>
              <w:t>Opp. Bombay Hospital, Near Jain Uttam Bhog, Indore, Madhya Pradesh-452010</w:t>
            </w:r>
          </w:p>
        </w:tc>
        <w:tc>
          <w:tcPr>
            <w:tcW w:w="658" w:type="pct"/>
            <w:vMerge w:val="restart"/>
          </w:tcPr>
          <w:p w14:paraId="243DBBF1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3EF136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93A0A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3B4FE5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F3AFB55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C0A1CA" w14:textId="0974C1C9" w:rsidR="00E617BC" w:rsidRPr="00F85D63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45A8AE08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598F63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58CCBA" w14:textId="77777777" w:rsidR="00E617BC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21B550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475BA8E" w14:textId="77777777" w:rsidR="00A3640A" w:rsidRDefault="00A3640A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76384F" w14:textId="2035A132" w:rsidR="00E617BC" w:rsidRPr="00F85D63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E617BC" w:rsidRPr="00FB290D" w14:paraId="6BC5171A" w14:textId="77777777" w:rsidTr="000B2ACD">
        <w:trPr>
          <w:trHeight w:val="520"/>
        </w:trPr>
        <w:tc>
          <w:tcPr>
            <w:tcW w:w="481" w:type="pct"/>
            <w:vMerge/>
          </w:tcPr>
          <w:p w14:paraId="4A697E91" w14:textId="77777777" w:rsidR="00E617BC" w:rsidRPr="007C2A9B" w:rsidRDefault="00E617BC" w:rsidP="00E617B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vMerge/>
          </w:tcPr>
          <w:p w14:paraId="4C29569E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604E9033" w14:textId="2C15BCE2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A364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816C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3640A">
              <w:rPr>
                <w:rFonts w:ascii="Times New Roman" w:hAnsi="Times New Roman" w:cs="Times New Roman"/>
                <w:sz w:val="20"/>
                <w:szCs w:val="20"/>
              </w:rPr>
              <w:t>Feb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A3640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40FED5A2" w14:textId="77777777" w:rsidR="00E617BC" w:rsidRPr="007C2A9B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0B569147" w14:textId="77777777" w:rsidR="00E617BC" w:rsidRPr="00F85D63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13101A13" w14:textId="77777777" w:rsidR="00E617BC" w:rsidRPr="00F85D63" w:rsidRDefault="00E617BC" w:rsidP="00E617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0EB9" w:rsidRPr="00FB290D" w14:paraId="17D941BE" w14:textId="77777777" w:rsidTr="000B2ACD">
        <w:trPr>
          <w:trHeight w:val="280"/>
        </w:trPr>
        <w:tc>
          <w:tcPr>
            <w:tcW w:w="481" w:type="pct"/>
            <w:vMerge w:val="restart"/>
            <w:vAlign w:val="center"/>
          </w:tcPr>
          <w:p w14:paraId="0314363D" w14:textId="27FD0BF5" w:rsidR="00FA0EB9" w:rsidRPr="007C2A9B" w:rsidRDefault="00FA0EB9" w:rsidP="00FA0E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4" w:type="pct"/>
            <w:vMerge w:val="restart"/>
            <w:vAlign w:val="center"/>
          </w:tcPr>
          <w:p w14:paraId="4A248B4A" w14:textId="77777777" w:rsidR="00072B3A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8F5A4EB" w14:textId="77777777" w:rsidR="00072B3A" w:rsidRDefault="00072B3A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BB57A0" w14:textId="77007E2E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A1D4D7A" w14:textId="77777777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131E537" w14:textId="77777777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23322AF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4EC653CA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893969" w14:textId="77777777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06C407F" w14:textId="77777777" w:rsidR="00FA0EB9" w:rsidRDefault="00FA0EB9" w:rsidP="00FA0EB9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7A6DC9D8" w14:textId="2BBA7566" w:rsidR="00072B3A" w:rsidRDefault="00FA0EB9" w:rsidP="00FA0EB9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397163F4" w14:textId="4DE8E388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br/>
            </w:r>
          </w:p>
        </w:tc>
        <w:tc>
          <w:tcPr>
            <w:tcW w:w="668" w:type="pct"/>
          </w:tcPr>
          <w:p w14:paraId="6CC113D7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2311AC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69C2FC" w14:textId="77777777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7E4938" w14:textId="77777777" w:rsidR="00072B3A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BD4F11B" w14:textId="16002412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="00707519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Feb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  <w:vAlign w:val="center"/>
          </w:tcPr>
          <w:p w14:paraId="21D53B72" w14:textId="05E43A75" w:rsidR="00FA0EB9" w:rsidRDefault="000179D6" w:rsidP="00FA0EB9">
            <w:pPr>
              <w:pStyle w:val="Default"/>
              <w:rPr>
                <w:sz w:val="20"/>
                <w:szCs w:val="20"/>
              </w:rPr>
            </w:pPr>
            <w:r w:rsidRPr="000179D6">
              <w:rPr>
                <w:sz w:val="20"/>
                <w:szCs w:val="20"/>
              </w:rPr>
              <w:t>Edujobs Academy Pvt Ltd.</w:t>
            </w:r>
            <w:r w:rsidR="00F27476" w:rsidRPr="00F27476">
              <w:rPr>
                <w:sz w:val="20"/>
                <w:szCs w:val="20"/>
              </w:rPr>
              <w:t>Pallotti Lane Gandhipuram Sreekariyam P.O, Pangappara</w:t>
            </w:r>
          </w:p>
          <w:p w14:paraId="2387437B" w14:textId="23A46C3E" w:rsidR="00F27476" w:rsidRPr="007C2A9B" w:rsidRDefault="00F27476" w:rsidP="00FA0EB9">
            <w:pPr>
              <w:pStyle w:val="Default"/>
              <w:rPr>
                <w:rFonts w:eastAsia="Times New Roman"/>
                <w:sz w:val="20"/>
                <w:szCs w:val="20"/>
              </w:rPr>
            </w:pPr>
            <w:r w:rsidRPr="00F27476">
              <w:rPr>
                <w:rFonts w:eastAsia="Times New Roman"/>
                <w:sz w:val="20"/>
                <w:szCs w:val="20"/>
              </w:rPr>
              <w:t>Near Gulati Institute of Finance and Taxation</w:t>
            </w:r>
            <w:r>
              <w:rPr>
                <w:rFonts w:eastAsia="Times New Roman"/>
                <w:sz w:val="20"/>
                <w:szCs w:val="20"/>
              </w:rPr>
              <w:t>,</w:t>
            </w:r>
            <w:r>
              <w:t xml:space="preserve"> </w:t>
            </w:r>
            <w:r w:rsidRPr="00F27476">
              <w:rPr>
                <w:rFonts w:eastAsia="Times New Roman"/>
                <w:sz w:val="20"/>
                <w:szCs w:val="20"/>
              </w:rPr>
              <w:t>Thiruvanathapuram</w:t>
            </w:r>
            <w:r>
              <w:rPr>
                <w:rFonts w:eastAsia="Times New Roman"/>
                <w:sz w:val="20"/>
                <w:szCs w:val="20"/>
              </w:rPr>
              <w:t>,</w:t>
            </w:r>
            <w:r>
              <w:t xml:space="preserve"> </w:t>
            </w:r>
            <w:r w:rsidRPr="00F27476">
              <w:rPr>
                <w:rFonts w:eastAsia="Times New Roman"/>
                <w:sz w:val="20"/>
                <w:szCs w:val="20"/>
              </w:rPr>
              <w:t>Kazhakkoottam</w:t>
            </w:r>
            <w:r>
              <w:rPr>
                <w:rFonts w:eastAsia="Times New Roman"/>
                <w:sz w:val="20"/>
                <w:szCs w:val="20"/>
              </w:rPr>
              <w:t>, Kerala-</w:t>
            </w:r>
            <w:r>
              <w:t xml:space="preserve"> </w:t>
            </w:r>
            <w:r w:rsidRPr="00F27476">
              <w:rPr>
                <w:rFonts w:eastAsia="Times New Roman"/>
                <w:sz w:val="20"/>
                <w:szCs w:val="20"/>
              </w:rPr>
              <w:t>695017</w:t>
            </w:r>
          </w:p>
        </w:tc>
        <w:tc>
          <w:tcPr>
            <w:tcW w:w="658" w:type="pct"/>
            <w:vMerge w:val="restart"/>
          </w:tcPr>
          <w:p w14:paraId="04A07B1B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9F5DE1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F2006B" w14:textId="77777777" w:rsidR="00072B3A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C2B0FA6" w14:textId="77777777" w:rsidR="00072B3A" w:rsidRDefault="00072B3A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F1FAB5" w14:textId="6E06F67D" w:rsidR="00FA0EB9" w:rsidRPr="00F85D63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6E55CE9E" w14:textId="77777777" w:rsidR="00FA0EB9" w:rsidRDefault="00FA0EB9" w:rsidP="00FA0EB9"/>
          <w:p w14:paraId="63DBC460" w14:textId="7804813C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8284E6E" w14:textId="77777777" w:rsidR="00072B3A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5FB1F34" w14:textId="77777777" w:rsidR="00072B3A" w:rsidRDefault="00072B3A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66F531" w14:textId="2D558C7B" w:rsidR="00FA0EB9" w:rsidRPr="00F85D63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FA0EB9" w:rsidRPr="00FB290D" w14:paraId="6C0C36B4" w14:textId="77777777" w:rsidTr="000B2ACD">
        <w:trPr>
          <w:trHeight w:val="709"/>
        </w:trPr>
        <w:tc>
          <w:tcPr>
            <w:tcW w:w="481" w:type="pct"/>
            <w:vMerge/>
            <w:vAlign w:val="center"/>
          </w:tcPr>
          <w:p w14:paraId="04BBC53B" w14:textId="77777777" w:rsidR="00FA0EB9" w:rsidRPr="007C2A9B" w:rsidRDefault="00FA0EB9" w:rsidP="00FA0E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vMerge/>
            <w:vAlign w:val="center"/>
          </w:tcPr>
          <w:p w14:paraId="328A2C8B" w14:textId="77777777" w:rsidR="00FA0EB9" w:rsidRPr="007C2A9B" w:rsidRDefault="00FA0EB9" w:rsidP="00FA0E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4C568191" w14:textId="1E952CAB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7519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b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  <w:p w14:paraId="2512C3A7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0EC7D8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9AFF0F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42C277" w14:textId="77777777" w:rsidR="00FA0EB9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DBAE9A" w14:textId="4737A1B0" w:rsidR="00FA0EB9" w:rsidRPr="007C2A9B" w:rsidRDefault="00FA0EB9" w:rsidP="00FA0E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7" w:type="pct"/>
            <w:vMerge/>
          </w:tcPr>
          <w:p w14:paraId="7BC64F8A" w14:textId="77777777" w:rsidR="00FA0EB9" w:rsidRPr="007C2A9B" w:rsidRDefault="00FA0EB9" w:rsidP="00FA0E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01E65C3E" w14:textId="77777777" w:rsidR="00FA0EB9" w:rsidRPr="00FB290D" w:rsidRDefault="00FA0EB9" w:rsidP="00FA0EB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7D6D7AC8" w14:textId="77777777" w:rsidR="00FA0EB9" w:rsidRPr="00FB290D" w:rsidRDefault="00FA0EB9" w:rsidP="00FA0EB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072B3A" w14:paraId="037F1EA0" w14:textId="77777777" w:rsidTr="00BC4F29">
        <w:trPr>
          <w:trHeight w:val="333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0FEAD8A9" w14:textId="77777777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4" w:type="pct"/>
            <w:vMerge w:val="restart"/>
            <w:vAlign w:val="center"/>
          </w:tcPr>
          <w:p w14:paraId="78AC2061" w14:textId="1EF3849A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E6322FE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C4270EC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BF2D0F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0D46AB2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1FFB4F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4F8FC3C" w14:textId="77777777" w:rsidR="00072B3A" w:rsidRDefault="00072B3A" w:rsidP="00072B3A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4DC40951" w14:textId="65C52D34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3205F1FF" w14:textId="292198E8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F3CAE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ADEED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9FB9C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562E9D" w14:textId="7B962ECA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8DE8C7" w14:textId="1E27FBA1" w:rsidR="008D343F" w:rsidRDefault="008D343F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ED0116" w14:textId="654FB2A2" w:rsidR="008D343F" w:rsidRDefault="008D343F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84E49E" w14:textId="2E434D3A" w:rsidR="008D343F" w:rsidRDefault="008D343F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F67D04" w14:textId="1926DF38" w:rsidR="008D343F" w:rsidRDefault="008D343F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4E15E1" w14:textId="65AA047F" w:rsidR="008D343F" w:rsidRDefault="008D343F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7B58FA" w14:textId="77777777" w:rsidR="008D343F" w:rsidRDefault="008D343F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F1ADC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24EA43" w14:textId="0947220B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71B0097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67977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2A4821" w14:textId="2F991E18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243ABD" w14:textId="28EE2B18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F807AB" w14:textId="6D4AFDB1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F34F95" w14:textId="4140F0B4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5F00AE" w14:textId="1EAA0481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B94EA" w14:textId="4F0CBCDC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B61478" w14:textId="023C238D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2C9789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40E86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3B829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AE65A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8EA11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A1B4C4" w14:textId="0FBB4FDE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8E3A0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9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Feb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  <w:vAlign w:val="center"/>
          </w:tcPr>
          <w:p w14:paraId="71A0B23F" w14:textId="1FE5D4EF" w:rsidR="00072B3A" w:rsidRPr="007C2A9B" w:rsidRDefault="005C7709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7709">
              <w:rPr>
                <w:rFonts w:ascii="Times New Roman" w:hAnsi="Times New Roman" w:cs="Times New Roman"/>
                <w:sz w:val="20"/>
                <w:szCs w:val="20"/>
              </w:rPr>
              <w:t>Frostees Export (India) Pvt.ltd Kashipur,Rangiladhi,M.S Honda showroom,</w:t>
            </w:r>
            <w:r>
              <w:t xml:space="preserve"> </w:t>
            </w:r>
            <w:r w:rsidRPr="005C7709">
              <w:rPr>
                <w:rFonts w:ascii="Times New Roman" w:hAnsi="Times New Roman" w:cs="Times New Roman"/>
                <w:sz w:val="20"/>
                <w:szCs w:val="20"/>
              </w:rPr>
              <w:t>Purul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5C7709">
              <w:rPr>
                <w:rFonts w:ascii="Times New Roman" w:hAnsi="Times New Roman" w:cs="Times New Roman"/>
                <w:sz w:val="20"/>
                <w:szCs w:val="20"/>
              </w:rPr>
              <w:t xml:space="preserve"> West Bengal pin - 723132</w:t>
            </w:r>
          </w:p>
        </w:tc>
        <w:tc>
          <w:tcPr>
            <w:tcW w:w="658" w:type="pct"/>
            <w:vMerge w:val="restart"/>
          </w:tcPr>
          <w:p w14:paraId="5275055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5AF52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F3D525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67D4991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5DFB7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A7555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87BA6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9E8F2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B79F8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D7ECC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6013C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87274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33B2EB" w14:textId="4DE489CC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0E7640C3" w14:textId="02FADCA3" w:rsidR="00072B3A" w:rsidRDefault="00072B3A" w:rsidP="00072B3A"/>
          <w:p w14:paraId="6CEF06C5" w14:textId="28E39E32" w:rsidR="00072B3A" w:rsidRDefault="00072B3A" w:rsidP="00072B3A"/>
          <w:p w14:paraId="3F389A7D" w14:textId="798B7B55" w:rsidR="00072B3A" w:rsidRDefault="00072B3A" w:rsidP="00072B3A"/>
          <w:p w14:paraId="7707687B" w14:textId="77777777" w:rsidR="00072B3A" w:rsidRDefault="00072B3A" w:rsidP="00072B3A"/>
          <w:p w14:paraId="4414558A" w14:textId="77777777" w:rsidR="00072B3A" w:rsidRDefault="00072B3A" w:rsidP="00072B3A"/>
          <w:p w14:paraId="699F3082" w14:textId="77777777" w:rsidR="00072B3A" w:rsidRDefault="00072B3A" w:rsidP="00072B3A"/>
          <w:p w14:paraId="554C9F1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7EDF0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EA33D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09227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33D90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8BD2D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6F299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25E2EA" w14:textId="1E9B605F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072B3A" w14:paraId="4B596046" w14:textId="77777777" w:rsidTr="000B2ACD">
        <w:trPr>
          <w:trHeight w:val="380"/>
        </w:trPr>
        <w:tc>
          <w:tcPr>
            <w:tcW w:w="481" w:type="pct"/>
            <w:vMerge/>
            <w:shd w:val="clear" w:color="auto" w:fill="auto"/>
          </w:tcPr>
          <w:p w14:paraId="3EC69E17" w14:textId="77777777" w:rsidR="00072B3A" w:rsidRPr="007C2A9B" w:rsidRDefault="00072B3A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024" w:type="pct"/>
            <w:vMerge/>
          </w:tcPr>
          <w:p w14:paraId="64ABBA82" w14:textId="77777777" w:rsidR="00072B3A" w:rsidRPr="007C2A9B" w:rsidRDefault="00072B3A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68" w:type="pct"/>
          </w:tcPr>
          <w:p w14:paraId="610849FE" w14:textId="71B76E9F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291676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b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160B8D16" w14:textId="77777777" w:rsidR="00072B3A" w:rsidRPr="007C2A9B" w:rsidRDefault="00072B3A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8" w:type="pct"/>
            <w:vMerge/>
          </w:tcPr>
          <w:p w14:paraId="5430497A" w14:textId="77777777" w:rsidR="00072B3A" w:rsidRDefault="00072B3A" w:rsidP="00072B3A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7FA7E8" w14:textId="77777777" w:rsidR="00072B3A" w:rsidRDefault="00072B3A" w:rsidP="00072B3A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</w:tr>
      <w:tr w:rsidR="00072B3A" w:rsidRPr="00023B37" w14:paraId="34F25C49" w14:textId="77777777" w:rsidTr="000B2ACD">
        <w:trPr>
          <w:trHeight w:val="59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ECF33F9" w14:textId="77777777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TOT)</w:t>
            </w:r>
          </w:p>
        </w:tc>
        <w:tc>
          <w:tcPr>
            <w:tcW w:w="1024" w:type="pct"/>
            <w:vMerge w:val="restart"/>
            <w:vAlign w:val="center"/>
          </w:tcPr>
          <w:p w14:paraId="4E94ECD6" w14:textId="4F1F8812" w:rsidR="00072B3A" w:rsidRPr="007C2A9B" w:rsidRDefault="00291676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 w:rsidR="00072B3A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24EBA63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1515057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783F46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6C448C6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CB3BF6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BC81F9D" w14:textId="77777777" w:rsidR="00072B3A" w:rsidRDefault="00072B3A" w:rsidP="00072B3A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23D9A75C" w14:textId="77777777" w:rsidR="00072B3A" w:rsidRDefault="00072B3A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54FD4AD7" w14:textId="77777777" w:rsidR="00291676" w:rsidRDefault="00291676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1F23B3B9" w14:textId="77777777" w:rsidR="00291676" w:rsidRDefault="00291676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544C0F66" w14:textId="77777777" w:rsidR="00291676" w:rsidRDefault="00291676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690D2472" w14:textId="2CC2ABB0" w:rsidR="00291676" w:rsidRPr="007C2A9B" w:rsidRDefault="00291676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73568917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D63A41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85B60B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A58316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A2BA95" w14:textId="77777777" w:rsidR="00072B3A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DCCCEE" w14:textId="77777777" w:rsidR="00072B3A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AEA865" w14:textId="77777777" w:rsidR="00072B3A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7EEDAD" w14:textId="77777777" w:rsidR="00072B3A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70EE87" w14:textId="77777777" w:rsidR="00072B3A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BB6F81" w14:textId="66AF094E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29167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Feb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  <w:vAlign w:val="center"/>
          </w:tcPr>
          <w:p w14:paraId="7DB189B7" w14:textId="4D59B2D4" w:rsidR="00072B3A" w:rsidRPr="007C2A9B" w:rsidRDefault="002B7482" w:rsidP="00140A3E">
            <w:pPr>
              <w:pStyle w:val="Default"/>
              <w:rPr>
                <w:sz w:val="20"/>
                <w:szCs w:val="20"/>
              </w:rPr>
            </w:pPr>
            <w:bookmarkStart w:id="0" w:name="_GoBack"/>
            <w:bookmarkEnd w:id="0"/>
            <w:r>
              <w:rPr>
                <w:sz w:val="20"/>
                <w:szCs w:val="20"/>
              </w:rPr>
              <w:t>Mumbai</w:t>
            </w:r>
            <w:r>
              <w:rPr>
                <w:sz w:val="20"/>
                <w:szCs w:val="20"/>
              </w:rPr>
              <w:br/>
            </w:r>
            <w:r w:rsidRPr="007C2A9B">
              <w:rPr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10B01AC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FF34C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99A2B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8B042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4B0C25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EB98A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086286" w14:textId="77777777" w:rsidR="00291676" w:rsidRDefault="00291676" w:rsidP="00291676">
            <w:pPr>
              <w:pStyle w:val="Default"/>
              <w:rPr>
                <w:sz w:val="20"/>
                <w:szCs w:val="20"/>
              </w:rPr>
            </w:pPr>
          </w:p>
          <w:p w14:paraId="1C994B96" w14:textId="77777777" w:rsidR="00291676" w:rsidRDefault="00291676" w:rsidP="00291676">
            <w:pPr>
              <w:pStyle w:val="Default"/>
              <w:rPr>
                <w:sz w:val="20"/>
                <w:szCs w:val="20"/>
              </w:rPr>
            </w:pPr>
          </w:p>
          <w:p w14:paraId="485915A0" w14:textId="77777777" w:rsidR="00291676" w:rsidRDefault="00291676" w:rsidP="00291676">
            <w:pPr>
              <w:pStyle w:val="Default"/>
              <w:rPr>
                <w:sz w:val="20"/>
                <w:szCs w:val="20"/>
              </w:rPr>
            </w:pPr>
          </w:p>
          <w:p w14:paraId="4D9A0326" w14:textId="3FF580C0" w:rsidR="00072B3A" w:rsidRPr="00F85D63" w:rsidRDefault="00291676" w:rsidP="00291676">
            <w:pPr>
              <w:pStyle w:val="Default"/>
              <w:rPr>
                <w:sz w:val="20"/>
                <w:szCs w:val="20"/>
              </w:rPr>
            </w:pPr>
            <w:r w:rsidRPr="00F85D63">
              <w:rPr>
                <w:sz w:val="20"/>
                <w:szCs w:val="20"/>
              </w:rPr>
              <w:t>Mr. Arun</w:t>
            </w:r>
            <w:r w:rsidRPr="00F85D63">
              <w:rPr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4876CAD9" w14:textId="1C9F66BB" w:rsidR="00072B3A" w:rsidRDefault="00072B3A" w:rsidP="00072B3A"/>
          <w:p w14:paraId="2A34D1FA" w14:textId="47682695" w:rsidR="00291676" w:rsidRDefault="00291676" w:rsidP="00072B3A"/>
          <w:p w14:paraId="019CF5E7" w14:textId="77777777" w:rsidR="00291676" w:rsidRDefault="00291676" w:rsidP="00072B3A"/>
          <w:p w14:paraId="1050D368" w14:textId="77777777" w:rsidR="00072B3A" w:rsidRDefault="00072B3A" w:rsidP="00072B3A"/>
          <w:p w14:paraId="07CAF7D4" w14:textId="77777777" w:rsidR="00072B3A" w:rsidRDefault="00072B3A" w:rsidP="00072B3A"/>
          <w:p w14:paraId="10923897" w14:textId="77777777" w:rsidR="00072B3A" w:rsidRDefault="00072B3A" w:rsidP="00072B3A"/>
          <w:p w14:paraId="6409886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62C82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1AC7E5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B7AF48" w14:textId="71A514C5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7DEDE59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96377E" w14:textId="72E80239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AA3DF1" w14:textId="23171C7F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ACF4BA" w14:textId="2E354D14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DAB302" w14:textId="5A123D26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C0CA74" w14:textId="672369FA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A5919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1E06A9" w14:textId="593A09C9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B3A" w:rsidRPr="00023B37" w14:paraId="50D4A240" w14:textId="77777777" w:rsidTr="000B2ACD">
        <w:trPr>
          <w:trHeight w:val="512"/>
        </w:trPr>
        <w:tc>
          <w:tcPr>
            <w:tcW w:w="481" w:type="pct"/>
            <w:vMerge/>
            <w:shd w:val="clear" w:color="auto" w:fill="auto"/>
          </w:tcPr>
          <w:p w14:paraId="50CB1CA8" w14:textId="77777777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vMerge/>
          </w:tcPr>
          <w:p w14:paraId="1B174574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66D0469C" w14:textId="610B7F04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29167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91676">
              <w:rPr>
                <w:rFonts w:ascii="Times New Roman" w:hAnsi="Times New Roman" w:cs="Times New Roman"/>
                <w:sz w:val="20"/>
                <w:szCs w:val="20"/>
              </w:rPr>
              <w:t>Mar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5F31B5D9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58" w:type="pct"/>
            <w:vMerge/>
          </w:tcPr>
          <w:p w14:paraId="111A243F" w14:textId="77777777" w:rsidR="00072B3A" w:rsidRPr="00023B37" w:rsidRDefault="00072B3A" w:rsidP="00072B3A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32ED3345" w14:textId="77777777" w:rsidR="00072B3A" w:rsidRPr="00023B37" w:rsidRDefault="00072B3A" w:rsidP="00072B3A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072B3A" w14:paraId="09022835" w14:textId="77777777" w:rsidTr="000B2ACD">
        <w:trPr>
          <w:trHeight w:val="327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08615655" w14:textId="0F03BB85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4" w:type="pct"/>
            <w:vMerge w:val="restart"/>
          </w:tcPr>
          <w:p w14:paraId="05238088" w14:textId="4F93033F" w:rsidR="00291676" w:rsidRDefault="00291676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F05BBB" w14:textId="00FBF898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7C82A9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684C59" w14:textId="77777777" w:rsidR="00291676" w:rsidRDefault="00291676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FC3888" w14:textId="3E0686A5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7117C05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4CF91A6" w14:textId="1CAC30AF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71234FA" w14:textId="4BBCC941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08711BE" w14:textId="77777777" w:rsidR="00072B3A" w:rsidRDefault="00072B3A" w:rsidP="00072B3A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0C412D7E" w14:textId="77777777" w:rsidR="00072B3A" w:rsidRDefault="00072B3A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76801A01" w14:textId="0C7A08F3" w:rsidR="00291676" w:rsidRDefault="00291676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40B612A4" w14:textId="58641615" w:rsidR="00D03112" w:rsidRDefault="00D03112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12AFF694" w14:textId="0393422B" w:rsidR="008D343F" w:rsidRDefault="008D343F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435E1A27" w14:textId="0C1E1C4B" w:rsidR="008D343F" w:rsidRDefault="008D343F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7A301FB7" w14:textId="233DB1B5" w:rsidR="008D343F" w:rsidRDefault="008D343F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10D73AE8" w14:textId="2BFB9B11" w:rsidR="008D343F" w:rsidRDefault="008D343F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6E78AB46" w14:textId="77777777" w:rsidR="008D343F" w:rsidRDefault="008D343F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2E4CB39B" w14:textId="77777777" w:rsidR="00D03112" w:rsidRDefault="00D03112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5F209143" w14:textId="3B7AF119" w:rsidR="00291676" w:rsidRPr="007C2A9B" w:rsidRDefault="00291676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5CE0F815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9A2E19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E74135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BD7D12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740E2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50D11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72BCD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C3819C" w14:textId="0CAD6404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E2AB7E" w14:textId="7CD9E9E5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EEF066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C9CAA1" w14:textId="096F68D8" w:rsidR="00291676" w:rsidRDefault="00291676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15DE98" w14:textId="77777777" w:rsidR="00291676" w:rsidRDefault="00291676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1CE720" w14:textId="3EB55370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29167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Feb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  <w:vAlign w:val="center"/>
          </w:tcPr>
          <w:p w14:paraId="29DB786A" w14:textId="0C2957C1" w:rsidR="00072B3A" w:rsidRPr="007C2A9B" w:rsidRDefault="000B026D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har</w:t>
            </w:r>
            <w:r w:rsidR="00072B3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7C3D9D2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C229D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CD280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8664F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8DC6DAA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67D7FF" w14:textId="3F895CC9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B95BCC" w14:textId="49034D3E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B71CD7" w14:textId="71DA2B5C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BE5EA8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D5FED2" w14:textId="332B1023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16CAA9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2AED22" w14:textId="119D8613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632D3AD3" w14:textId="77777777" w:rsidR="00072B3A" w:rsidRDefault="00072B3A" w:rsidP="00072B3A"/>
          <w:p w14:paraId="5936AC22" w14:textId="7D92553D" w:rsidR="00072B3A" w:rsidRDefault="00072B3A" w:rsidP="00072B3A"/>
          <w:p w14:paraId="71DCF973" w14:textId="77777777" w:rsidR="00291676" w:rsidRDefault="00291676" w:rsidP="00072B3A"/>
          <w:p w14:paraId="21767B61" w14:textId="77777777" w:rsidR="00072B3A" w:rsidRDefault="00072B3A" w:rsidP="00072B3A"/>
          <w:p w14:paraId="596808B6" w14:textId="77424525" w:rsidR="00072B3A" w:rsidRDefault="00072B3A" w:rsidP="00072B3A"/>
          <w:p w14:paraId="44638EC8" w14:textId="3A696FB0" w:rsidR="00D03112" w:rsidRDefault="00D03112" w:rsidP="00072B3A"/>
          <w:p w14:paraId="79EE9564" w14:textId="77777777" w:rsidR="00D03112" w:rsidRDefault="00D03112" w:rsidP="00072B3A"/>
          <w:p w14:paraId="07230B1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6DCE3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8E0CA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87F3E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3A4B63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EF38F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69458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9D382A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80813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EA12A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D9FA91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552892" w14:textId="2BDD1FD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B3A" w14:paraId="5BF23EB5" w14:textId="77777777" w:rsidTr="000B2ACD">
        <w:trPr>
          <w:trHeight w:val="588"/>
        </w:trPr>
        <w:tc>
          <w:tcPr>
            <w:tcW w:w="481" w:type="pct"/>
            <w:vMerge/>
            <w:shd w:val="clear" w:color="auto" w:fill="auto"/>
            <w:vAlign w:val="center"/>
          </w:tcPr>
          <w:p w14:paraId="315FE2EF" w14:textId="77777777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vMerge/>
          </w:tcPr>
          <w:p w14:paraId="4691BB99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5FD6AF14" w14:textId="61570011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29167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Mar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4A076B94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19B6FA63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1BB077D7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B3A" w14:paraId="4EAFA24D" w14:textId="77777777" w:rsidTr="000B2ACD">
        <w:trPr>
          <w:trHeight w:val="48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25357255" w14:textId="1D3D90DF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TOT)</w:t>
            </w:r>
          </w:p>
        </w:tc>
        <w:tc>
          <w:tcPr>
            <w:tcW w:w="1024" w:type="pct"/>
            <w:vMerge w:val="restart"/>
          </w:tcPr>
          <w:p w14:paraId="7FB4EFFD" w14:textId="6018652B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EE0DD8" w14:textId="2195EE8A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ECDA29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A9A079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C7E984" w14:textId="5B67B578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C564C6A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5BE41B9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EEC070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6FD7B4C5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2B0CDE" w14:textId="314912CC" w:rsidR="00072B3A" w:rsidRPr="000B026D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776B8DEC" w14:textId="1305C9B8" w:rsidR="00D03112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070FC775" w14:textId="036377B3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F3B73E" w14:textId="35C97541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A40D24" w14:textId="0C98DF58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BCEE76" w14:textId="6E15073F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C3E8AF" w14:textId="31B823CA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41B76E" w14:textId="7426AF8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8D392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6FFBDA" w14:textId="237D650E" w:rsidR="00D03112" w:rsidRPr="007C2A9B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491189A8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DAC068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142F79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DF8B1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EA7FF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3AC14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1679C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4A4977" w14:textId="50E6111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2A91A0" w14:textId="6D215AAC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A0777D" w14:textId="646C1E6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D74D28" w14:textId="38B7B50C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A96C11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972278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89C648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1D8CEB" w14:textId="23124264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  <w:vAlign w:val="center"/>
          </w:tcPr>
          <w:p w14:paraId="7DB41272" w14:textId="463FCC59" w:rsidR="00072B3A" w:rsidRPr="007C2A9B" w:rsidRDefault="000B026D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est Bengal </w:t>
            </w:r>
            <w:r w:rsidR="00072B3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0BAE7C1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DC3D1A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20DCB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C15E1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7442007" w14:textId="4D2537FD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E1CCC3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8D8DCC" w14:textId="38493DC3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D344BE" w14:textId="0001243D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D7EB56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85C279" w14:textId="2E14CBC1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D980AE" w14:textId="292A7DB0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2480C2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E65C15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4A205" w14:textId="16825D13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22394F76" w14:textId="77777777" w:rsidR="00072B3A" w:rsidRDefault="00072B3A" w:rsidP="00072B3A"/>
          <w:p w14:paraId="0BAA2621" w14:textId="77777777" w:rsidR="00072B3A" w:rsidRDefault="00072B3A" w:rsidP="00072B3A"/>
          <w:p w14:paraId="198585AD" w14:textId="77777777" w:rsidR="00072B3A" w:rsidRDefault="00072B3A" w:rsidP="00072B3A"/>
          <w:p w14:paraId="3265EE7A" w14:textId="77777777" w:rsidR="00072B3A" w:rsidRDefault="00072B3A" w:rsidP="00072B3A"/>
          <w:p w14:paraId="0B7A93BE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829632" w14:textId="396C78AE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5E7BC3" w14:textId="50A3B8CB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F51DE3" w14:textId="5D8854A5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242D36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DD52A3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C612EB" w14:textId="43D098AA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7D7CB0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C8E28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A6C09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D37242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72574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8A8B8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18240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2B9DF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5758F5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FC752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383E01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B3A" w14:paraId="15D52FBD" w14:textId="77777777" w:rsidTr="000B2ACD">
        <w:trPr>
          <w:trHeight w:val="435"/>
        </w:trPr>
        <w:tc>
          <w:tcPr>
            <w:tcW w:w="481" w:type="pct"/>
            <w:vMerge/>
            <w:shd w:val="clear" w:color="auto" w:fill="auto"/>
            <w:vAlign w:val="center"/>
          </w:tcPr>
          <w:p w14:paraId="0FDA03DF" w14:textId="77777777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vMerge/>
          </w:tcPr>
          <w:p w14:paraId="39D33231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763953C5" w14:textId="112142B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Mar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104FA1D5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5A002632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52C62062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B3A" w14:paraId="378FD957" w14:textId="77777777" w:rsidTr="000B2ACD">
        <w:trPr>
          <w:trHeight w:val="435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2A49875D" w14:textId="5DEB6D49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4" w:type="pct"/>
            <w:vMerge w:val="restart"/>
          </w:tcPr>
          <w:p w14:paraId="6E966B2D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DD9B87" w14:textId="2CCF183C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83841A" w14:textId="236FC292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870462" w14:textId="5AA44C21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AC00C7F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4AC6FBB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6471BB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00FE4F7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3A3203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E9D6B04" w14:textId="264F7CF0" w:rsidR="00072B3A" w:rsidRDefault="00072B3A" w:rsidP="00072B3A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068754FF" w14:textId="77777777" w:rsidR="008D343F" w:rsidRDefault="008D343F" w:rsidP="00072B3A"/>
          <w:p w14:paraId="081F5A2A" w14:textId="10D47FE0" w:rsidR="00072B3A" w:rsidRDefault="00072B3A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433A6D0E" w14:textId="77777777" w:rsidR="008D343F" w:rsidRDefault="008D343F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630DC9E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DAC470" w14:textId="69E1B30D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62667F37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2B3C06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AA59E4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76402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D474F1" w14:textId="2AC0785B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D5FC52" w14:textId="103DB7A6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3F8B63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7480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B3CFF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3F4919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AEEBBC" w14:textId="31816620" w:rsidR="00072B3A" w:rsidRPr="007C2A9B" w:rsidRDefault="000B026D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="00072B3A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2</w:t>
            </w:r>
            <w:r w:rsidR="00072B3A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</w:t>
            </w:r>
            <w:r w:rsidR="00072B3A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072B3A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  <w:vAlign w:val="center"/>
          </w:tcPr>
          <w:p w14:paraId="5F326EBC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6461D" w14:textId="4111B3FB" w:rsidR="00072B3A" w:rsidRPr="007C2A9B" w:rsidRDefault="000B026D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njab </w:t>
            </w:r>
            <w:r w:rsidR="00072B3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3D927CB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C76859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FAFF7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26551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09C02E4" w14:textId="71C25185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BE5440" w14:textId="0EB2FBB0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6E39A7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27B81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CD832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0CB6EE" w14:textId="7E088957" w:rsidR="00072B3A" w:rsidRPr="00F85D63" w:rsidRDefault="000B026D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="00072B3A"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89EFB18" w14:textId="77777777" w:rsidR="00072B3A" w:rsidRDefault="00072B3A" w:rsidP="00072B3A"/>
          <w:p w14:paraId="0613BCD6" w14:textId="77777777" w:rsidR="00072B3A" w:rsidRDefault="00072B3A" w:rsidP="00072B3A"/>
          <w:p w14:paraId="3E400D9F" w14:textId="77777777" w:rsidR="00072B3A" w:rsidRDefault="00072B3A" w:rsidP="00072B3A"/>
          <w:p w14:paraId="3A576939" w14:textId="77777777" w:rsidR="00072B3A" w:rsidRDefault="00072B3A" w:rsidP="00072B3A"/>
          <w:p w14:paraId="466C8F1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BA47F6" w14:textId="36A65D50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568EE5" w14:textId="3EB4AFF2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CEBF11" w14:textId="77777777" w:rsidR="00D03112" w:rsidRDefault="00D03112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783B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347A56" w14:textId="083616FE" w:rsidR="00072B3A" w:rsidRDefault="000B026D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="00072B3A"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C462F7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97326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769621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6A469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23814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223F0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D8D405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D28D9E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B3A" w14:paraId="0BB9E951" w14:textId="77777777" w:rsidTr="000B2ACD">
        <w:trPr>
          <w:trHeight w:val="1090"/>
        </w:trPr>
        <w:tc>
          <w:tcPr>
            <w:tcW w:w="481" w:type="pct"/>
            <w:vMerge/>
            <w:shd w:val="clear" w:color="auto" w:fill="auto"/>
            <w:vAlign w:val="center"/>
          </w:tcPr>
          <w:p w14:paraId="641D7B6E" w14:textId="77777777" w:rsidR="00072B3A" w:rsidRPr="007C2A9B" w:rsidRDefault="00072B3A" w:rsidP="00072B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vMerge/>
          </w:tcPr>
          <w:p w14:paraId="5A151A01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8" w:type="pct"/>
          </w:tcPr>
          <w:p w14:paraId="7693798B" w14:textId="7C4A26D3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Mar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12AAB9E4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3AAA24FD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C59CA7D" w14:textId="77777777" w:rsidR="00072B3A" w:rsidRPr="00F85D63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B3A" w14:paraId="267126DF" w14:textId="39E31A10" w:rsidTr="000B2ACD">
        <w:tblPrEx>
          <w:tblLook w:val="0000" w:firstRow="0" w:lastRow="0" w:firstColumn="0" w:lastColumn="0" w:noHBand="0" w:noVBand="0"/>
        </w:tblPrEx>
        <w:trPr>
          <w:trHeight w:val="552"/>
        </w:trPr>
        <w:tc>
          <w:tcPr>
            <w:tcW w:w="481" w:type="pct"/>
            <w:vMerge w:val="restart"/>
            <w:vAlign w:val="center"/>
          </w:tcPr>
          <w:p w14:paraId="67724941" w14:textId="3792DB09" w:rsidR="00072B3A" w:rsidRDefault="00072B3A" w:rsidP="00072B3A">
            <w:pPr>
              <w:rPr>
                <w:rFonts w:ascii="Segoe UI" w:hAnsi="Segoe UI" w:cs="Segoe UI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TOT)</w:t>
            </w:r>
          </w:p>
        </w:tc>
        <w:tc>
          <w:tcPr>
            <w:tcW w:w="1024" w:type="pct"/>
            <w:vMerge w:val="restart"/>
          </w:tcPr>
          <w:p w14:paraId="17E9C2A3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DDC9CEF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37D8619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18E1791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31250D46" w14:textId="1414686E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57AFE0F" w14:textId="77777777" w:rsidR="00072B3A" w:rsidRDefault="00072B3A" w:rsidP="00072B3A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0A71782B" w14:textId="77777777" w:rsidR="00072B3A" w:rsidRDefault="00072B3A" w:rsidP="00072B3A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6085650B" w14:textId="77777777" w:rsidR="00072B3A" w:rsidRDefault="00072B3A" w:rsidP="00072B3A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48A4C4FC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25C88B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8B63E5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843B82" w14:textId="77777777" w:rsidR="00072B3A" w:rsidRPr="007C2A9B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EBB29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2FCFF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4AAAB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8358B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9B1047" w14:textId="19EB6DB0" w:rsidR="00072B3A" w:rsidRDefault="00072B3A" w:rsidP="00072B3A">
            <w:pPr>
              <w:rPr>
                <w:rFonts w:ascii="Segoe UI" w:hAnsi="Segoe UI" w:cs="Segoe UI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 w:rsidR="000B026D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</w:tcPr>
          <w:p w14:paraId="0E7E049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F44B2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57A8A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14EAE2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F113A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CF3F4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CB892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33813B" w14:textId="76F7C8F7" w:rsidR="00072B3A" w:rsidRDefault="000B026D" w:rsidP="00072B3A">
            <w:pPr>
              <w:rPr>
                <w:rFonts w:ascii="Segoe UI" w:hAnsi="Segoe UI" w:cs="Segoe UI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mil Nadu</w:t>
            </w:r>
            <w:r w:rsidR="00072B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72B3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072B3A"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3F4922A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C47BD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D1143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018C13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16785A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80105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FFD949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7B59DF" w14:textId="343F8CC7" w:rsidR="00072B3A" w:rsidRDefault="00072B3A" w:rsidP="00072B3A">
            <w:pPr>
              <w:rPr>
                <w:rFonts w:ascii="Segoe UI" w:hAnsi="Segoe UI" w:cs="Segoe UI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05087E2C" w14:textId="77777777" w:rsidR="00072B3A" w:rsidRDefault="00072B3A" w:rsidP="00072B3A"/>
          <w:p w14:paraId="31DD033A" w14:textId="77777777" w:rsidR="00072B3A" w:rsidRDefault="00072B3A" w:rsidP="00072B3A"/>
          <w:p w14:paraId="06D1861D" w14:textId="77777777" w:rsidR="00072B3A" w:rsidRDefault="00072B3A" w:rsidP="00072B3A"/>
          <w:p w14:paraId="2F12C94C" w14:textId="77777777" w:rsidR="00072B3A" w:rsidRDefault="00072B3A" w:rsidP="00072B3A"/>
          <w:p w14:paraId="7EC13C60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631EC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261F18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83DF4A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31A1897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2E1241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7F0056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3CC0FB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C41994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1605AD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E49F8F" w14:textId="77777777" w:rsidR="00072B3A" w:rsidRDefault="00072B3A" w:rsidP="00072B3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BA177" w14:textId="77777777" w:rsidR="00072B3A" w:rsidRDefault="00072B3A" w:rsidP="00072B3A">
            <w:pPr>
              <w:rPr>
                <w:rFonts w:ascii="Segoe UI" w:hAnsi="Segoe UI" w:cs="Segoe UI"/>
              </w:rPr>
            </w:pPr>
          </w:p>
        </w:tc>
      </w:tr>
      <w:tr w:rsidR="00072B3A" w14:paraId="3128916B" w14:textId="77777777" w:rsidTr="000B2ACD">
        <w:tblPrEx>
          <w:tblLook w:val="0000" w:firstRow="0" w:lastRow="0" w:firstColumn="0" w:lastColumn="0" w:noHBand="0" w:noVBand="0"/>
        </w:tblPrEx>
        <w:trPr>
          <w:trHeight w:val="744"/>
        </w:trPr>
        <w:tc>
          <w:tcPr>
            <w:tcW w:w="481" w:type="pct"/>
            <w:vMerge/>
            <w:vAlign w:val="center"/>
          </w:tcPr>
          <w:p w14:paraId="13DE61B8" w14:textId="77777777" w:rsidR="00072B3A" w:rsidRDefault="00072B3A" w:rsidP="00072B3A">
            <w:pPr>
              <w:rPr>
                <w:rFonts w:ascii="Segoe UI" w:hAnsi="Segoe UI" w:cs="Segoe UI"/>
              </w:rPr>
            </w:pPr>
          </w:p>
        </w:tc>
        <w:tc>
          <w:tcPr>
            <w:tcW w:w="1024" w:type="pct"/>
            <w:vMerge/>
          </w:tcPr>
          <w:p w14:paraId="5557821F" w14:textId="77777777" w:rsidR="00072B3A" w:rsidRDefault="00072B3A" w:rsidP="00072B3A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1927B488" w14:textId="10EC60FE" w:rsidR="00072B3A" w:rsidRDefault="00072B3A" w:rsidP="00072B3A">
            <w:pPr>
              <w:rPr>
                <w:rFonts w:ascii="Segoe UI" w:hAnsi="Segoe UI" w:cs="Segoe UI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Mar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0B026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23459402" w14:textId="77777777" w:rsidR="00072B3A" w:rsidRDefault="00072B3A" w:rsidP="00072B3A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  <w:vMerge/>
          </w:tcPr>
          <w:p w14:paraId="3F4BD8F5" w14:textId="77777777" w:rsidR="00072B3A" w:rsidRDefault="00072B3A" w:rsidP="00072B3A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vMerge/>
          </w:tcPr>
          <w:p w14:paraId="5BCF0CBD" w14:textId="77777777" w:rsidR="00072B3A" w:rsidRDefault="00072B3A" w:rsidP="00072B3A">
            <w:pPr>
              <w:rPr>
                <w:rFonts w:ascii="Segoe UI" w:hAnsi="Segoe UI" w:cs="Segoe UI"/>
              </w:rPr>
            </w:pPr>
          </w:p>
        </w:tc>
      </w:tr>
      <w:tr w:rsidR="000B026D" w14:paraId="15A2F130" w14:textId="1AC3EFB0" w:rsidTr="00BC4F29">
        <w:tc>
          <w:tcPr>
            <w:tcW w:w="481" w:type="pct"/>
            <w:vMerge w:val="restart"/>
            <w:shd w:val="clear" w:color="auto" w:fill="auto"/>
          </w:tcPr>
          <w:p w14:paraId="0701625D" w14:textId="29DEFA88" w:rsidR="000B026D" w:rsidRDefault="000B026D" w:rsidP="000B026D">
            <w:pPr>
              <w:rPr>
                <w:rFonts w:ascii="Segoe UI" w:hAnsi="Segoe UI" w:cs="Segoe UI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4" w:type="pct"/>
            <w:vMerge w:val="restart"/>
          </w:tcPr>
          <w:p w14:paraId="4C0F3644" w14:textId="79936955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1)-CNC Machining L-3 and L-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EA1B9D9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)-Welding L-3 and L-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D63B04C" w14:textId="273CCE01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A3640A">
              <w:rPr>
                <w:rFonts w:ascii="Times New Roman" w:hAnsi="Times New Roman" w:cs="Times New Roman"/>
                <w:sz w:val="20"/>
                <w:szCs w:val="20"/>
              </w:rPr>
              <w:t>Vehicle Assembly Fitter</w:t>
            </w:r>
          </w:p>
          <w:p w14:paraId="62B7B409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A9E893" w14:textId="4E5DFEB6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789CFA96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  <w:p w14:paraId="584C43B1" w14:textId="78AF818E" w:rsidR="000B026D" w:rsidRDefault="000B026D" w:rsidP="000B026D">
            <w:pPr>
              <w:rPr>
                <w:rFonts w:ascii="Segoe UI" w:hAnsi="Segoe UI" w:cs="Segoe UI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2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r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1267" w:type="pct"/>
            <w:vMerge w:val="restart"/>
          </w:tcPr>
          <w:p w14:paraId="004CFDBD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AEF821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71D3DE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6DB7F5" w14:textId="2EBF6C0C" w:rsidR="000B026D" w:rsidRDefault="000B026D" w:rsidP="000B026D">
            <w:pPr>
              <w:rPr>
                <w:rFonts w:ascii="Segoe UI" w:hAnsi="Segoe UI" w:cs="Segoe UI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amil Nadu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00A0D517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1B86D5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106B0C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371165" w14:textId="3EB5D1C4" w:rsidR="000B026D" w:rsidRP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30BB201D" w14:textId="77777777" w:rsidR="000B026D" w:rsidRDefault="000B026D" w:rsidP="000B026D"/>
          <w:p w14:paraId="15CBB95A" w14:textId="77777777" w:rsidR="000B026D" w:rsidRDefault="000B026D" w:rsidP="000B026D"/>
          <w:p w14:paraId="24370DB0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75E009" w14:textId="603D2165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B2072F7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E74254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E846C4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EF9429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13C342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36970F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4E23B8" w14:textId="77777777" w:rsidR="000B026D" w:rsidRDefault="000B026D" w:rsidP="000B0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CF020F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</w:tr>
      <w:tr w:rsidR="000B026D" w14:paraId="225CD2B3" w14:textId="458EF275" w:rsidTr="00072B3A">
        <w:tc>
          <w:tcPr>
            <w:tcW w:w="481" w:type="pct"/>
            <w:vMerge/>
            <w:shd w:val="clear" w:color="auto" w:fill="auto"/>
          </w:tcPr>
          <w:p w14:paraId="0BCAA07D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024" w:type="pct"/>
            <w:vMerge/>
          </w:tcPr>
          <w:p w14:paraId="270B7956" w14:textId="5B273FE2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7E3A99E0" w14:textId="37918470" w:rsidR="000B026D" w:rsidRDefault="000B026D" w:rsidP="000B026D">
            <w:pPr>
              <w:rPr>
                <w:rFonts w:ascii="Segoe UI" w:hAnsi="Segoe UI" w:cs="Segoe UI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ar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7" w:type="pct"/>
            <w:vMerge/>
          </w:tcPr>
          <w:p w14:paraId="6B3745C0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  <w:vMerge/>
          </w:tcPr>
          <w:p w14:paraId="427BCC63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17F859C2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</w:tr>
      <w:tr w:rsidR="000B026D" w14:paraId="1743AFC4" w14:textId="77777777" w:rsidTr="00072B3A">
        <w:tc>
          <w:tcPr>
            <w:tcW w:w="481" w:type="pct"/>
            <w:shd w:val="clear" w:color="auto" w:fill="auto"/>
          </w:tcPr>
          <w:p w14:paraId="735F7FDC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024" w:type="pct"/>
          </w:tcPr>
          <w:p w14:paraId="31B8FF7A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212DBC2C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267" w:type="pct"/>
          </w:tcPr>
          <w:p w14:paraId="72989715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</w:tcPr>
          <w:p w14:paraId="62E8FC2F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shd w:val="clear" w:color="auto" w:fill="auto"/>
          </w:tcPr>
          <w:p w14:paraId="1F1F8525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</w:tr>
      <w:tr w:rsidR="000B026D" w14:paraId="491BE9B9" w14:textId="77777777" w:rsidTr="00072B3A">
        <w:tc>
          <w:tcPr>
            <w:tcW w:w="481" w:type="pct"/>
            <w:shd w:val="clear" w:color="auto" w:fill="auto"/>
          </w:tcPr>
          <w:p w14:paraId="516A9500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024" w:type="pct"/>
          </w:tcPr>
          <w:p w14:paraId="00E30F4C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21CE9879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267" w:type="pct"/>
          </w:tcPr>
          <w:p w14:paraId="0DBC26D7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</w:tcPr>
          <w:p w14:paraId="062AACA9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shd w:val="clear" w:color="auto" w:fill="auto"/>
          </w:tcPr>
          <w:p w14:paraId="2E2E811C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</w:tr>
      <w:tr w:rsidR="000B026D" w14:paraId="1962566D" w14:textId="77777777" w:rsidTr="00072B3A">
        <w:tc>
          <w:tcPr>
            <w:tcW w:w="481" w:type="pct"/>
            <w:shd w:val="clear" w:color="auto" w:fill="auto"/>
          </w:tcPr>
          <w:p w14:paraId="5786E0D6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024" w:type="pct"/>
          </w:tcPr>
          <w:p w14:paraId="6C6C685A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15EC3324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267" w:type="pct"/>
          </w:tcPr>
          <w:p w14:paraId="2172BC07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</w:tcPr>
          <w:p w14:paraId="49A42B1D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shd w:val="clear" w:color="auto" w:fill="auto"/>
          </w:tcPr>
          <w:p w14:paraId="3A16D7D2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</w:tr>
      <w:tr w:rsidR="000B026D" w14:paraId="12AC2F82" w14:textId="77777777" w:rsidTr="00072B3A">
        <w:tc>
          <w:tcPr>
            <w:tcW w:w="481" w:type="pct"/>
            <w:shd w:val="clear" w:color="auto" w:fill="auto"/>
          </w:tcPr>
          <w:p w14:paraId="6130A35A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024" w:type="pct"/>
          </w:tcPr>
          <w:p w14:paraId="21F79E9F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338CF4F5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267" w:type="pct"/>
          </w:tcPr>
          <w:p w14:paraId="419E2183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</w:tcPr>
          <w:p w14:paraId="6A787581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shd w:val="clear" w:color="auto" w:fill="auto"/>
          </w:tcPr>
          <w:p w14:paraId="2A40CAAE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</w:tr>
      <w:tr w:rsidR="000B026D" w14:paraId="6B0A6B50" w14:textId="77777777" w:rsidTr="00072B3A">
        <w:tc>
          <w:tcPr>
            <w:tcW w:w="481" w:type="pct"/>
            <w:shd w:val="clear" w:color="auto" w:fill="auto"/>
          </w:tcPr>
          <w:p w14:paraId="39332BB8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024" w:type="pct"/>
          </w:tcPr>
          <w:p w14:paraId="7B20F49A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68" w:type="pct"/>
          </w:tcPr>
          <w:p w14:paraId="3A54B214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1267" w:type="pct"/>
          </w:tcPr>
          <w:p w14:paraId="5E40861A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</w:tcPr>
          <w:p w14:paraId="6C656F4E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tcBorders>
              <w:bottom w:val="single" w:sz="4" w:space="0" w:color="auto"/>
            </w:tcBorders>
            <w:shd w:val="clear" w:color="auto" w:fill="auto"/>
          </w:tcPr>
          <w:p w14:paraId="0A6BF7B4" w14:textId="77777777" w:rsidR="000B026D" w:rsidRDefault="000B026D" w:rsidP="000B026D">
            <w:pPr>
              <w:rPr>
                <w:rFonts w:ascii="Segoe UI" w:hAnsi="Segoe UI" w:cs="Segoe UI"/>
              </w:rPr>
            </w:pPr>
          </w:p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42811"/>
    <w:rsid w:val="00072B3A"/>
    <w:rsid w:val="00086144"/>
    <w:rsid w:val="000B026D"/>
    <w:rsid w:val="000B13A9"/>
    <w:rsid w:val="000B2ACD"/>
    <w:rsid w:val="000C052B"/>
    <w:rsid w:val="000C366A"/>
    <w:rsid w:val="000E38DA"/>
    <w:rsid w:val="00111F8E"/>
    <w:rsid w:val="00140A3E"/>
    <w:rsid w:val="00152682"/>
    <w:rsid w:val="001668EA"/>
    <w:rsid w:val="001A617F"/>
    <w:rsid w:val="001D1DDA"/>
    <w:rsid w:val="001D69BD"/>
    <w:rsid w:val="001E5FBA"/>
    <w:rsid w:val="001F0674"/>
    <w:rsid w:val="002230C3"/>
    <w:rsid w:val="00225242"/>
    <w:rsid w:val="00275C8E"/>
    <w:rsid w:val="0028062D"/>
    <w:rsid w:val="00291676"/>
    <w:rsid w:val="0029748D"/>
    <w:rsid w:val="002B7482"/>
    <w:rsid w:val="002D052A"/>
    <w:rsid w:val="00314C3D"/>
    <w:rsid w:val="003841C6"/>
    <w:rsid w:val="0039036C"/>
    <w:rsid w:val="00391847"/>
    <w:rsid w:val="003A405C"/>
    <w:rsid w:val="003C4DC3"/>
    <w:rsid w:val="003D251D"/>
    <w:rsid w:val="003E1C7C"/>
    <w:rsid w:val="003F40DA"/>
    <w:rsid w:val="00401825"/>
    <w:rsid w:val="004155BC"/>
    <w:rsid w:val="00430D51"/>
    <w:rsid w:val="00432CCD"/>
    <w:rsid w:val="004407AA"/>
    <w:rsid w:val="004B310B"/>
    <w:rsid w:val="004D4364"/>
    <w:rsid w:val="005031F3"/>
    <w:rsid w:val="005045FD"/>
    <w:rsid w:val="005301AD"/>
    <w:rsid w:val="00562E07"/>
    <w:rsid w:val="00586DA8"/>
    <w:rsid w:val="005962DB"/>
    <w:rsid w:val="005A6FBB"/>
    <w:rsid w:val="005C647B"/>
    <w:rsid w:val="005C7709"/>
    <w:rsid w:val="005D5ECC"/>
    <w:rsid w:val="005E23A6"/>
    <w:rsid w:val="005E5373"/>
    <w:rsid w:val="00603EF2"/>
    <w:rsid w:val="00606014"/>
    <w:rsid w:val="006132AF"/>
    <w:rsid w:val="00614972"/>
    <w:rsid w:val="006216D6"/>
    <w:rsid w:val="00633BD2"/>
    <w:rsid w:val="00652A26"/>
    <w:rsid w:val="0069272F"/>
    <w:rsid w:val="006A645C"/>
    <w:rsid w:val="006C6492"/>
    <w:rsid w:val="00704268"/>
    <w:rsid w:val="00707519"/>
    <w:rsid w:val="0077292E"/>
    <w:rsid w:val="0079075C"/>
    <w:rsid w:val="007A6A8D"/>
    <w:rsid w:val="007A7E3E"/>
    <w:rsid w:val="007C2A9B"/>
    <w:rsid w:val="007C7ABC"/>
    <w:rsid w:val="007D4C1A"/>
    <w:rsid w:val="00816C63"/>
    <w:rsid w:val="00845A15"/>
    <w:rsid w:val="00860F77"/>
    <w:rsid w:val="00877873"/>
    <w:rsid w:val="008A2B69"/>
    <w:rsid w:val="008A49D5"/>
    <w:rsid w:val="008C5241"/>
    <w:rsid w:val="008D343F"/>
    <w:rsid w:val="008E3A0D"/>
    <w:rsid w:val="00951BCA"/>
    <w:rsid w:val="009B4156"/>
    <w:rsid w:val="009E4D78"/>
    <w:rsid w:val="00A35DB9"/>
    <w:rsid w:val="00A3640A"/>
    <w:rsid w:val="00A4321C"/>
    <w:rsid w:val="00A557D8"/>
    <w:rsid w:val="00A649D4"/>
    <w:rsid w:val="00A8300E"/>
    <w:rsid w:val="00A91D4B"/>
    <w:rsid w:val="00A951D2"/>
    <w:rsid w:val="00AD3646"/>
    <w:rsid w:val="00B14371"/>
    <w:rsid w:val="00B23867"/>
    <w:rsid w:val="00B31986"/>
    <w:rsid w:val="00B34059"/>
    <w:rsid w:val="00B76809"/>
    <w:rsid w:val="00B77065"/>
    <w:rsid w:val="00BB287D"/>
    <w:rsid w:val="00BC4F29"/>
    <w:rsid w:val="00BE188F"/>
    <w:rsid w:val="00BE37E1"/>
    <w:rsid w:val="00BF439E"/>
    <w:rsid w:val="00BF6B26"/>
    <w:rsid w:val="00C25DC2"/>
    <w:rsid w:val="00C6176F"/>
    <w:rsid w:val="00C66736"/>
    <w:rsid w:val="00C66D53"/>
    <w:rsid w:val="00C71C04"/>
    <w:rsid w:val="00C9034E"/>
    <w:rsid w:val="00CA04D2"/>
    <w:rsid w:val="00CB1CB5"/>
    <w:rsid w:val="00CC0EE7"/>
    <w:rsid w:val="00CC3262"/>
    <w:rsid w:val="00CD5921"/>
    <w:rsid w:val="00CF57BF"/>
    <w:rsid w:val="00D03112"/>
    <w:rsid w:val="00D30A4D"/>
    <w:rsid w:val="00D44EE5"/>
    <w:rsid w:val="00D84DEB"/>
    <w:rsid w:val="00DB5508"/>
    <w:rsid w:val="00DB5B0F"/>
    <w:rsid w:val="00DE385E"/>
    <w:rsid w:val="00DE74D1"/>
    <w:rsid w:val="00E23F1A"/>
    <w:rsid w:val="00E429B7"/>
    <w:rsid w:val="00E5552B"/>
    <w:rsid w:val="00E617BC"/>
    <w:rsid w:val="00E9060F"/>
    <w:rsid w:val="00E97B53"/>
    <w:rsid w:val="00EF770C"/>
    <w:rsid w:val="00F04736"/>
    <w:rsid w:val="00F1355B"/>
    <w:rsid w:val="00F14362"/>
    <w:rsid w:val="00F27476"/>
    <w:rsid w:val="00F5139E"/>
    <w:rsid w:val="00F65959"/>
    <w:rsid w:val="00F666C0"/>
    <w:rsid w:val="00F71DD1"/>
    <w:rsid w:val="00F85D63"/>
    <w:rsid w:val="00FA0CE7"/>
    <w:rsid w:val="00FA0EB9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17052747-429B-4914-AE02-A5A1A5972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F4687-5D0B-4705-9002-42DD78BC7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32</TotalTime>
  <Pages>5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mika Malhotra</dc:creator>
  <cp:lastModifiedBy>ARUN LAWANIYA</cp:lastModifiedBy>
  <cp:revision>61</cp:revision>
  <cp:lastPrinted>2017-09-18T12:22:00Z</cp:lastPrinted>
  <dcterms:created xsi:type="dcterms:W3CDTF">2017-06-23T09:11:00Z</dcterms:created>
  <dcterms:modified xsi:type="dcterms:W3CDTF">2020-01-22T05:32:00Z</dcterms:modified>
</cp:coreProperties>
</file>